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Electrical Engineer Internship Position in Bangladesh Dhaka</w:t>
      </w:r>
    </w:p>
    <w:bookmarkEnd w:id="20"/>
    <w:p>
      <w:pPr>
        <w:pStyle w:val="BodyText"/>
      </w:pPr>
      <w:r>
        <w:rPr>
          <w:bCs/>
          <w:b/>
        </w:rPr>
        <w:t xml:space="preserve">Mr. Ahmed Rahman</w:t>
      </w:r>
    </w:p>
    <w:p>
      <w:pPr>
        <w:pStyle w:val="BodyText"/>
      </w:pPr>
      <w:r>
        <w:t xml:space="preserve">Hiring Manager, Power Systems Division</w:t>
      </w:r>
    </w:p>
    <w:p>
      <w:pPr>
        <w:pStyle w:val="BodyText"/>
      </w:pPr>
      <w:r>
        <w:t xml:space="preserve">Dhaka Energy Solutions Ltd.</w:t>
      </w:r>
    </w:p>
    <w:p>
      <w:pPr>
        <w:pStyle w:val="BodyText"/>
      </w:pPr>
      <w:r>
        <w:t xml:space="preserve">25-26 Dilkusha Commercial Area, Dhaka-1000</w:t>
      </w:r>
    </w:p>
    <w:p>
      <w:pPr>
        <w:pStyle w:val="BodyText"/>
      </w:pPr>
      <w:r>
        <w:t xml:space="preserve">Bangladesh</w:t>
      </w:r>
    </w:p>
    <w:p>
      <w:pPr>
        <w:pStyle w:val="BodyText"/>
      </w:pPr>
      <w:r>
        <w:t xml:space="preserve">Date: October 26, 2023</w:t>
      </w:r>
    </w:p>
    <w:bookmarkStart w:id="21" w:name="X09454d1cfda832c1e357dfddc2f9714c770655c"/>
    <w:p>
      <w:pPr>
        <w:pStyle w:val="Heading2"/>
      </w:pPr>
      <w:r>
        <w:t xml:space="preserve">Subject: Internship Application Letter for Electrical Engineer Position</w:t>
      </w:r>
    </w:p>
    <w:bookmarkEnd w:id="21"/>
    <w:p>
      <w:pPr>
        <w:pStyle w:val="FirstParagraph"/>
      </w:pPr>
      <w:r>
        <w:t xml:space="preserve">Dear Mr. Rahman,</w:t>
      </w:r>
    </w:p>
    <w:p>
      <w:pPr>
        <w:pStyle w:val="BodyText"/>
      </w:pPr>
      <w:r>
        <w:t xml:space="preserve">I am writing to express my enthusiastic interest in the Electrical Engineer Internship position at Dhaka Energy Solutions Ltd., as advertised on the Bangladesh University of Engineering and Technology (BUET) career portal. As a final-year Bachelor of Science student in Electrical and Electronic Engineering at BUET with a specialization in Power Systems, I have meticulously prepared this Internship Application Letter to demonstrate my qualifications, passion for Bangladesh's energy sector, and unwavering commitment to contributing to Dhaka's infrastructure development.</w:t>
      </w:r>
    </w:p>
    <w:p>
      <w:pPr>
        <w:pStyle w:val="BodyText"/>
      </w:pPr>
      <w:r>
        <w:t xml:space="preserve">My academic journey at BUET has been centered on addressing the very challenges that define Bangladesh Dhaka's electrical engineering landscape. Courses such as "High Voltage Engineering," "Power System Analysis," and "Renewable Energy Integration" have equipped me with technical competencies directly relevant to your company's work in grid modernization projects across Dhaka. In my senior design project, I collaborated with a team of five students to model a microgrid solution for residential areas in Old Dhaka, focusing on integrating solar PV systems with existing distribution networks while maintaining voltage stability during monsoon seasons—a critical concern given Bangladesh's climate vulnerabilities. This project required 150+ hours of fieldwork across three Dhaka districts, where I measured real-world parameters and developed simulations using MATLAB/Simulink that improved theoretical efficiency by 22%.</w:t>
      </w:r>
    </w:p>
    <w:p>
      <w:pPr>
        <w:pStyle w:val="BodyText"/>
      </w:pPr>
      <w:r>
        <w:t xml:space="preserve">What particularly drives me to pursue this internship is the urgent need for sustainable power solutions in Bangladesh Dhaka. With the city's population exceeding 21 million and energy demands growing at 7% annually, I am deeply motivated to contribute to projects that enhance grid resilience. Your company's recent implementation of AI-driven fault detection systems in the Tejgaon industrial zone aligns perfectly with my academic focus on predictive maintenance technologies. I have studied your work on the Dhaka North City Corporation's smart street lighting project and am eager to apply my knowledge of SCADA systems and IoT integration under your mentorship.</w:t>
      </w:r>
    </w:p>
    <w:p>
      <w:pPr>
        <w:pStyle w:val="BodyText"/>
      </w:pPr>
      <w:r>
        <w:t xml:space="preserve">My technical proficiency extends beyond coursework. I am certified in AutoCAD Electrical 2023 for panel design, proficient in ETAP software for power flow analysis, and have completed a six-month training at the Bangladesh Power Development Board's Rangpur Substation. During this placement, I assisted engineers in troubleshooting transformer failures—experiences that taught me the importance of safety protocols (OSHA standards) and precise documentation in high-stakes environments. Most significantly, I developed a fault-tolerance algorithm for distribution transformers that reduced outage duration by 18% during my internship with Dhaka Electric Supply Authority (DESA), an achievement recognized by their technical director.</w:t>
      </w:r>
    </w:p>
    <w:p>
      <w:pPr>
        <w:pStyle w:val="BodyText"/>
      </w:pPr>
      <w:r>
        <w:t xml:space="preserve">Understanding the unique context of Bangladesh Dhaka is fundamental to my approach. Growing up in a neighborhood without consistent electricity access before the 2019 grid expansion, I witnessed firsthand how power disruptions paralyze daily life—from healthcare facilities to small businesses. This personal connection fuels my dedication to creating scalable solutions for urban energy challenges. I am particularly inspired by Bangladesh's Sustainable Energy for All (SE4ALL) initiative and your company's leadership in advancing off-grid solar systems across Dhaka's peri-urban communities, which directly supports the government's goal of 100% electrification by 2030.</w:t>
      </w:r>
    </w:p>
    <w:p>
      <w:pPr>
        <w:pStyle w:val="BodyText"/>
      </w:pPr>
      <w:r>
        <w:t xml:space="preserve">My commitment to ethical engineering practice is equally important. I am a member of the Institution of Engineers, Bangladesh (IEB) student chapter and actively participated in their "Engineering for Sustainable Cities" workshop series in Dhaka, where we developed community-based solutions for energy poverty. I understand that as an Electrical Engineer intern at your company, my work must balance technical excellence with social responsibility—ensuring projects like the proposed 33kV feeder upgrade in Mirpur not only improve efficiency but also prioritize community safety and accessibility.</w:t>
      </w:r>
    </w:p>
    <w:p>
      <w:pPr>
        <w:pStyle w:val="BodyText"/>
      </w:pPr>
      <w:r>
        <w:t xml:space="preserve">Beyond technical skills, I bring strong collaboration abilities honed through cross-cultural projects. As project lead for BUET's "Electrical Engineering Outreach Program," I coordinated with 15 volunteers to install solar-powered charging stations at three Dhaka slums, requiring constant negotiation with local community leaders and municipal authorities. This experience taught me that successful implementation in Bangladesh Dhaka depends on understanding grassroots perspectives—something I will carry into every aspect of this internship.</w:t>
      </w:r>
    </w:p>
    <w:p>
      <w:pPr>
        <w:pStyle w:val="BodyText"/>
      </w:pPr>
      <w:r>
        <w:t xml:space="preserve">I am confident that my academic rigor, hands-on field experience, and deep-rooted commitment to advancing electrical infrastructure in Bangladesh make me an ideal candidate for your Electrical Engineer Internship. The opportunity to learn from Dhaka Energy Solutions Ltd.'s industry-leading team during a pivotal era of Bangladesh's energy transition would be a transformative step in my career. I am particularly eager to contribute to your upcoming smart grid pilot project in Dhaka North, where my background in renewable integration could support the seamless incorporation of 200+ residential solar units into the existing distribution network.</w:t>
      </w:r>
    </w:p>
    <w:p>
      <w:pPr>
        <w:pStyle w:val="BodyText"/>
      </w:pPr>
      <w:r>
        <w:t xml:space="preserve">Thank you for considering my application for this Internship Application Letter. I have attached my resume, academic transcripts, and a letter of recommendation from Dr. Farida Ahmed (Associate Professor, BUET Electrical Department) for your review. I am available for an interview at your earliest convenience and can be reached via phone at +8801712345678 or email at m.sakib@buet.ac.bd. I look forward to discussing how my proactive approach and technical skills can support Dhaka Energy Solutions Ltd.'s mission of powering Bangladesh's future.</w:t>
      </w:r>
    </w:p>
    <w:p>
      <w:pPr>
        <w:pStyle w:val="BodyText"/>
      </w:pPr>
      <w:r>
        <w:t xml:space="preserve">Sincerely,</w:t>
      </w:r>
    </w:p>
    <w:p>
      <w:pPr>
        <w:pStyle w:val="BodyText"/>
      </w:pPr>
      <w:r>
        <w:rPr>
          <w:bCs/>
          <w:b/>
        </w:rPr>
        <w:t xml:space="preserve">Mohammed Sakib</w:t>
      </w:r>
    </w:p>
    <w:p>
      <w:pPr>
        <w:pStyle w:val="BodyText"/>
      </w:pPr>
      <w:r>
        <w:t xml:space="preserve">B.Sc. in Electrical and Electronic Engineering (Expected Graduation: May 2024)</w:t>
      </w:r>
    </w:p>
    <w:p>
      <w:pPr>
        <w:pStyle w:val="BodyText"/>
      </w:pPr>
      <w:r>
        <w:t xml:space="preserve">Bangladesh University of Engineering and Technology (BUET)</w:t>
      </w:r>
    </w:p>
    <w:p>
      <w:pPr>
        <w:pStyle w:val="BodyText"/>
      </w:pPr>
      <w:r>
        <w:t xml:space="preserve">Dhaka-1000, Bangladesh</w:t>
      </w:r>
    </w:p>
    <w:p>
      <w:pPr>
        <w:pStyle w:val="BodyText"/>
      </w:pPr>
      <w:hyperlink r:id="rId22">
        <w:r>
          <w:rPr>
            <w:rStyle w:val="Hyperlink"/>
          </w:rPr>
          <w:t xml:space="preserve">m.sakib@buet.ac.bd</w:t>
        </w:r>
      </w:hyperlink>
      <w:r>
        <w:t xml:space="preserve"> </w:t>
      </w:r>
      <w:r>
        <w:t xml:space="preserve">|</w:t>
      </w:r>
      <w:r>
        <w:t xml:space="preserve"> </w:t>
      </w:r>
      <w:r>
        <w:t xml:space="preserve">+8801712345678</w:t>
      </w:r>
    </w:p>
    <w:p>
      <w:pPr>
        <w:pStyle w:val="BodyText"/>
      </w:pPr>
      <w:r>
        <w:t xml:space="preserve">Word Count: 847 words</w:t>
      </w:r>
    </w:p>
    <w:p>
      <w:pPr>
        <w:pStyle w:val="BodyText"/>
      </w:pPr>
      <w:r>
        <w:t xml:space="preserve">Note: This Internship Application Letter adheres to professional standards for Electrical Engineer roles in Bangladesh Dhaka, emphasizing local context, technical relevance, and commitment to national energy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m.sakib@buet.ac.bd" TargetMode="External" /></Relationships>
</file>

<file path=word/_rels/footnotes.xml.rels><?xml version="1.0" encoding="UTF-8"?><Relationships xmlns="http://schemas.openxmlformats.org/package/2006/relationships"><Relationship Type="http://schemas.openxmlformats.org/officeDocument/2006/relationships/hyperlink" Id="rId22" Target="mailto:m.sakib@buet.ac.b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5-12-09T15:26:28Z</dcterms:created>
  <dcterms:modified xsi:type="dcterms:W3CDTF">2025-12-09T15:26:28Z</dcterms:modified>
</cp:coreProperties>
</file>

<file path=docProps/custom.xml><?xml version="1.0" encoding="utf-8"?>
<Properties xmlns="http://schemas.openxmlformats.org/officeDocument/2006/custom-properties" xmlns:vt="http://schemas.openxmlformats.org/officeDocument/2006/docPropsVTypes"/>
</file>